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f915eaa1735d6cb5b882b025e7a6e3053c5fec"/>
      <w:r>
        <w:rPr>
          <w:b/>
        </w:rPr>
        <w:t xml:space="preserve">ПРОТОКОЛ ПРО РЕЗУЛЬТАТИ ЕЛЕКТРОННОГО АУКЦІОНУ № LLE001-UA-20220523-068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, площею 107,1 кв.м, вул. Чорновола, 6, м. Долин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лощею 107,1 кв.м, за адресою: м. Долина, вул. Чорновола, 6,</w:t>
      </w:r>
      <w:r>
        <w:t xml:space="preserve"> </w:t>
      </w:r>
      <w:r>
        <w:t xml:space="preserve">– розмір стартової орендної плати об’єкта оренди – 8153,30 гривень;</w:t>
      </w:r>
      <w:r>
        <w:t xml:space="preserve"> </w:t>
      </w:r>
      <w:r>
        <w:t xml:space="preserve">– строк оренди – 3 роки;</w:t>
      </w:r>
      <w:r>
        <w:t xml:space="preserve"> </w:t>
      </w:r>
      <w:r>
        <w:t xml:space="preserve">– цільове призначення – здійснення підприємницької діяльності з дотриманням вимог і норм чинного законодавства щодо господарської діяльності у багатоквартирному житловому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153,30 грн, у т.ч. ПДВ</w:t>
      </w:r>
      <w:r>
        <w:t xml:space="preserve"> </w:t>
      </w:r>
      <w:r>
        <w:t xml:space="preserve">1 358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30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7:45:56Z</dcterms:created>
  <dcterms:modified xsi:type="dcterms:W3CDTF">2024-05-18T07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